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3F6EA" w14:textId="77777777" w:rsidR="005F441B" w:rsidRDefault="00605204">
      <w:r>
        <w:t>To use this program, you need</w:t>
      </w:r>
    </w:p>
    <w:p w14:paraId="0BC46027" w14:textId="45863DF7" w:rsidR="00605204" w:rsidRDefault="00605204" w:rsidP="00605204">
      <w:pPr>
        <w:pStyle w:val="ListParagraph"/>
        <w:numPr>
          <w:ilvl w:val="0"/>
          <w:numId w:val="1"/>
        </w:numPr>
      </w:pPr>
      <w:r>
        <w:t>Arduino Uno</w:t>
      </w:r>
      <w:r w:rsidR="00F2675F">
        <w:t xml:space="preserve"> connected to your PC</w:t>
      </w:r>
    </w:p>
    <w:p w14:paraId="1441D3E3" w14:textId="5AE429BC" w:rsidR="00605204" w:rsidRDefault="00605204" w:rsidP="00605204">
      <w:pPr>
        <w:pStyle w:val="ListParagraph"/>
        <w:numPr>
          <w:ilvl w:val="0"/>
          <w:numId w:val="1"/>
        </w:numPr>
      </w:pPr>
      <w:proofErr w:type="spellStart"/>
      <w:r>
        <w:t>Matlab</w:t>
      </w:r>
      <w:proofErr w:type="spellEnd"/>
      <w:r>
        <w:t xml:space="preserve"> 2018a (earlier versions might not support all functionalities)</w:t>
      </w:r>
      <w:r w:rsidR="00D60CDD">
        <w:t xml:space="preserve"> installed </w:t>
      </w:r>
    </w:p>
    <w:p w14:paraId="4CFCDA61" w14:textId="0C116918" w:rsidR="00605204" w:rsidRDefault="00F2675F" w:rsidP="00605204">
      <w:pPr>
        <w:pStyle w:val="ListParagraph"/>
        <w:numPr>
          <w:ilvl w:val="0"/>
          <w:numId w:val="1"/>
        </w:numPr>
      </w:pPr>
      <w:proofErr w:type="spellStart"/>
      <w:r>
        <w:t>Matlab</w:t>
      </w:r>
      <w:proofErr w:type="spellEnd"/>
      <w:r>
        <w:t xml:space="preserve"> Support Package for Arduino Hardware</w:t>
      </w:r>
      <w:r w:rsidR="00D60CDD">
        <w:t xml:space="preserve"> installed</w:t>
      </w:r>
      <w:r w:rsidR="0052401E">
        <w:t xml:space="preserve"> and setup properly</w:t>
      </w:r>
    </w:p>
    <w:p w14:paraId="2D184CBB" w14:textId="184C77A9" w:rsidR="00F2675F" w:rsidRDefault="00F2675F" w:rsidP="00D60CDD"/>
    <w:p w14:paraId="489757C0" w14:textId="7D6C5011" w:rsidR="00D60CDD" w:rsidRDefault="00D60CDD" w:rsidP="00D60CDD">
      <w:r>
        <w:t>What this program does:</w:t>
      </w:r>
    </w:p>
    <w:p w14:paraId="3F48A538" w14:textId="5ED39D2A" w:rsidR="00D60CDD" w:rsidRDefault="002F310C" w:rsidP="00D60CDD">
      <w:r>
        <w:t>This program gathers the number of samples</w:t>
      </w:r>
      <w:bookmarkStart w:id="0" w:name="_GoBack"/>
      <w:bookmarkEnd w:id="0"/>
    </w:p>
    <w:p w14:paraId="20F204D5" w14:textId="7FB02296" w:rsidR="00D60CDD" w:rsidRDefault="00D60CDD" w:rsidP="00D60CDD"/>
    <w:p w14:paraId="232BD213" w14:textId="60F737B9" w:rsidR="00D60CDD" w:rsidRDefault="00D60CDD" w:rsidP="00D60CDD">
      <w:r>
        <w:t>How to use:</w:t>
      </w:r>
    </w:p>
    <w:p w14:paraId="0721A102" w14:textId="71D27E4F" w:rsidR="00D60CDD" w:rsidRDefault="00D60CDD" w:rsidP="00D60CDD">
      <w:pPr>
        <w:pStyle w:val="ListParagraph"/>
        <w:numPr>
          <w:ilvl w:val="0"/>
          <w:numId w:val="2"/>
        </w:numPr>
      </w:pPr>
      <w:r>
        <w:t>Connect Arduino to your PC.</w:t>
      </w:r>
    </w:p>
    <w:p w14:paraId="33447EC8" w14:textId="7D2DAC34" w:rsidR="00D60CDD" w:rsidRDefault="00D60CDD" w:rsidP="00D60CDD">
      <w:pPr>
        <w:pStyle w:val="ListParagraph"/>
        <w:numPr>
          <w:ilvl w:val="0"/>
          <w:numId w:val="2"/>
        </w:numPr>
      </w:pPr>
      <w:r>
        <w:t xml:space="preserve">Double-click on the program </w:t>
      </w:r>
      <w:r w:rsidR="00DA6198">
        <w:t>“</w:t>
      </w:r>
      <w:proofErr w:type="spellStart"/>
      <w:r>
        <w:t>run_</w:t>
      </w:r>
      <w:proofErr w:type="gramStart"/>
      <w:r>
        <w:t>improved.mlapp</w:t>
      </w:r>
      <w:proofErr w:type="spellEnd"/>
      <w:proofErr w:type="gramEnd"/>
      <w:r w:rsidR="00DA6198">
        <w:t>”</w:t>
      </w:r>
      <w:r w:rsidR="00A5553B">
        <w:t>.</w:t>
      </w:r>
    </w:p>
    <w:p w14:paraId="2EC6C2B1" w14:textId="0E019973" w:rsidR="00DA6198" w:rsidRDefault="00590A5A" w:rsidP="00D60CDD">
      <w:pPr>
        <w:pStyle w:val="ListParagraph"/>
        <w:numPr>
          <w:ilvl w:val="0"/>
          <w:numId w:val="2"/>
        </w:numPr>
      </w:pPr>
      <w:r>
        <w:t>Change port name to match the port Arduino connected to. You can also check with Device Manager in your Control Panel and look for Port section.</w:t>
      </w:r>
    </w:p>
    <w:p w14:paraId="6E68914A" w14:textId="14F45A02" w:rsidR="00A5553B" w:rsidRDefault="00A5553B" w:rsidP="00D60CDD">
      <w:pPr>
        <w:pStyle w:val="ListParagraph"/>
        <w:numPr>
          <w:ilvl w:val="0"/>
          <w:numId w:val="2"/>
        </w:numPr>
      </w:pPr>
      <w:r>
        <w:t>Adjust the number of samples you wish.</w:t>
      </w:r>
    </w:p>
    <w:p w14:paraId="42DC3544" w14:textId="1A36F6E9" w:rsidR="00A5553B" w:rsidRDefault="0052401E" w:rsidP="00D60CDD">
      <w:pPr>
        <w:pStyle w:val="ListParagraph"/>
        <w:numPr>
          <w:ilvl w:val="0"/>
          <w:numId w:val="2"/>
        </w:numPr>
      </w:pPr>
      <w:r>
        <w:t>Click “connect/reset” button to open serial communication between your PC and Arduino.</w:t>
      </w:r>
    </w:p>
    <w:p w14:paraId="49AAF9CC" w14:textId="4A16F35E" w:rsidR="0052401E" w:rsidRDefault="0052401E" w:rsidP="00D60CDD">
      <w:pPr>
        <w:pStyle w:val="ListParagraph"/>
        <w:numPr>
          <w:ilvl w:val="0"/>
          <w:numId w:val="2"/>
        </w:numPr>
      </w:pPr>
      <w:r>
        <w:t>Place RFID antenna</w:t>
      </w:r>
    </w:p>
    <w:sectPr w:rsidR="0052401E" w:rsidSect="00BB630B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557AA"/>
    <w:multiLevelType w:val="hybridMultilevel"/>
    <w:tmpl w:val="F962B134"/>
    <w:lvl w:ilvl="0" w:tplc="D376F1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5944C1A"/>
    <w:multiLevelType w:val="hybridMultilevel"/>
    <w:tmpl w:val="78BC3D74"/>
    <w:lvl w:ilvl="0" w:tplc="C1847E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QwNTI1MLcwNDA1srBQ0lEKTi0uzszPAykwrAUAE6VSJywAAAA="/>
  </w:docVars>
  <w:rsids>
    <w:rsidRoot w:val="00605204"/>
    <w:rsid w:val="002F310C"/>
    <w:rsid w:val="0052401E"/>
    <w:rsid w:val="00590A5A"/>
    <w:rsid w:val="005F441B"/>
    <w:rsid w:val="00605204"/>
    <w:rsid w:val="00A5553B"/>
    <w:rsid w:val="00BB630B"/>
    <w:rsid w:val="00D60CDD"/>
    <w:rsid w:val="00DA6198"/>
    <w:rsid w:val="00F267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15B06"/>
  <w15:chartTrackingRefBased/>
  <w15:docId w15:val="{F67F6DDC-333D-4F01-A07C-4605C22C1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th-TH"/>
      </w:rPr>
    </w:rPrDefault>
    <w:pPrDefault>
      <w:pPr>
        <w:spacing w:after="160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5204"/>
    <w:pPr>
      <w:ind w:left="720"/>
      <w:contextualSpacing/>
    </w:pPr>
    <w:rPr>
      <w:rFonts w:cs="Angsana New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9</Words>
  <Characters>567</Characters>
  <Application>Microsoft Office Word</Application>
  <DocSecurity>0</DocSecurity>
  <Lines>4</Lines>
  <Paragraphs>1</Paragraphs>
  <ScaleCrop>false</ScaleCrop>
  <Company/>
  <LinksUpToDate>false</LinksUpToDate>
  <CharactersWithSpaces>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pat Chairithinugull</dc:creator>
  <cp:keywords/>
  <dc:description/>
  <cp:lastModifiedBy>Anapat Chairithinugull</cp:lastModifiedBy>
  <cp:revision>8</cp:revision>
  <dcterms:created xsi:type="dcterms:W3CDTF">2018-05-26T23:55:00Z</dcterms:created>
  <dcterms:modified xsi:type="dcterms:W3CDTF">2018-05-27T00:10:00Z</dcterms:modified>
</cp:coreProperties>
</file>